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0079" w:rsidRPr="00CE5837" w:rsidRDefault="00BF0079">
      <w:r w:rsidRPr="00CE5837">
        <w:t>Laser hair removal.servicepage.truthbeauty.mz</w:t>
      </w:r>
    </w:p>
    <w:p w:rsidR="00BF0079" w:rsidRPr="00CE5837" w:rsidRDefault="00BF0079">
      <w:r w:rsidRPr="00CE5837">
        <w:t>/laser hair removal</w:t>
      </w:r>
    </w:p>
    <w:p w:rsidR="00BF0079" w:rsidRPr="00CE5837" w:rsidRDefault="00BF0079">
      <w:r w:rsidRPr="00CE5837">
        <w:t>KW laser hair removal</w:t>
      </w:r>
    </w:p>
    <w:p w:rsidR="00BF0079" w:rsidRPr="00CE5837" w:rsidRDefault="00BF0079">
      <w:r w:rsidRPr="00CE5837">
        <w:t>Meta: Laser hair removal is faster, more effective &amp; less painful than ever. Learn more about the #1 method of permanent hair reduction for silky, smooth skin.</w:t>
      </w:r>
    </w:p>
    <w:p w:rsidR="00BF0079" w:rsidRPr="00CE5837" w:rsidRDefault="00BF0079">
      <w:r w:rsidRPr="00CE5837">
        <w:t xml:space="preserve">Laser Hair </w:t>
      </w:r>
      <w:r w:rsidR="00CE5837" w:rsidRPr="00CE5837">
        <w:t>Removal:</w:t>
      </w:r>
      <w:r w:rsidRPr="00CE5837">
        <w:t xml:space="preserve"> Permanent Hair Reduction in Long Island</w:t>
      </w:r>
    </w:p>
    <w:p w:rsidR="00BF0079" w:rsidRPr="00CE5837" w:rsidRDefault="00BF0079">
      <w:r w:rsidRPr="00CE5837">
        <w:t>Laser hair removal is the most popular method for permanent hair reduction and is used by millions of men and women to achieve si</w:t>
      </w:r>
      <w:bookmarkStart w:id="0" w:name="_GoBack"/>
      <w:bookmarkEnd w:id="0"/>
      <w:r w:rsidRPr="00CE5837">
        <w:t xml:space="preserve">lky, smooth skin. It is ideal for individuals tired of shaving, waxing, and tweezing unwanted body hair </w:t>
      </w:r>
      <w:r w:rsidR="00351C26" w:rsidRPr="00CE5837">
        <w:t>and looking for a convenient, comfortable alternative that delivers long-</w:t>
      </w:r>
      <w:r w:rsidRPr="00CE5837">
        <w:t xml:space="preserve">term results. </w:t>
      </w:r>
      <w:r w:rsidR="00351C26" w:rsidRPr="00CE5837">
        <w:t>Fortunately,</w:t>
      </w:r>
      <w:r w:rsidRPr="00CE5837">
        <w:t xml:space="preserve"> advancements in laser technology</w:t>
      </w:r>
      <w:r w:rsidR="00351C26" w:rsidRPr="00CE5837">
        <w:t xml:space="preserve"> have made laser hair removal fa</w:t>
      </w:r>
      <w:r w:rsidRPr="00CE5837">
        <w:t xml:space="preserve">ster, more effective, and less painful than ever. </w:t>
      </w:r>
    </w:p>
    <w:p w:rsidR="00351C26" w:rsidRPr="00CE5837" w:rsidRDefault="00BF0079" w:rsidP="00351C26">
      <w:pPr>
        <w:shd w:val="clear" w:color="auto" w:fill="FFFFFF"/>
        <w:spacing w:line="240" w:lineRule="auto"/>
      </w:pPr>
      <w:r w:rsidRPr="00CE5837">
        <w:t xml:space="preserve">Remove unwanted hair for the bare, smooth skin that is synonymous with youth and vitality. Find out if permanent hair reduction is right for you by contacting Truth and Beauty Spa, a state-of-the-art skin and laser spa in Roslyn Heights, and the leading provider of laser hair removal on Long Island. </w:t>
      </w:r>
      <w:r w:rsidR="00351C26" w:rsidRPr="00CE5837">
        <w:t>Schedule a complimentary consultation by contacting the spa online or by calling 819-162-2398.</w:t>
      </w:r>
    </w:p>
    <w:p w:rsidR="00BF0079" w:rsidRPr="00CE5837" w:rsidRDefault="00BF0079"/>
    <w:p w:rsidR="00BF0079" w:rsidRPr="00CE5837" w:rsidRDefault="00BF0079">
      <w:r w:rsidRPr="00CE5837">
        <w:t>Benefits of Laser Hair Removal from Truth and Beauty Spa</w:t>
      </w:r>
    </w:p>
    <w:p w:rsidR="00BF0079" w:rsidRPr="00CE5837" w:rsidRDefault="00BF0079" w:rsidP="00351C26">
      <w:pPr>
        <w:pStyle w:val="ListParagraph"/>
        <w:numPr>
          <w:ilvl w:val="0"/>
          <w:numId w:val="1"/>
        </w:numPr>
      </w:pPr>
      <w:r w:rsidRPr="00CE5837">
        <w:t xml:space="preserve">Treatments using advanced </w:t>
      </w:r>
      <w:r w:rsidR="00351C26" w:rsidRPr="00CE5837">
        <w:t>LightSheer Desire</w:t>
      </w:r>
      <w:r w:rsidRPr="00CE5837">
        <w:t xml:space="preserve"> laser system from Lumenis </w:t>
      </w:r>
    </w:p>
    <w:p w:rsidR="00BF0079" w:rsidRPr="00CE5837" w:rsidRDefault="00BF0079" w:rsidP="00351C26">
      <w:pPr>
        <w:pStyle w:val="ListParagraph"/>
        <w:numPr>
          <w:ilvl w:val="0"/>
          <w:numId w:val="1"/>
        </w:numPr>
      </w:pPr>
      <w:r w:rsidRPr="00CE5837">
        <w:t>Remove unwanted body and facial hair</w:t>
      </w:r>
    </w:p>
    <w:p w:rsidR="00351C26" w:rsidRPr="00CE5837" w:rsidRDefault="00351C26" w:rsidP="00351C26">
      <w:pPr>
        <w:pStyle w:val="ListParagraph"/>
        <w:numPr>
          <w:ilvl w:val="0"/>
          <w:numId w:val="1"/>
        </w:numPr>
      </w:pPr>
      <w:r w:rsidRPr="00CE5837">
        <w:t>Enjoy silky, smooth skin</w:t>
      </w:r>
    </w:p>
    <w:p w:rsidR="00BF0079" w:rsidRPr="00CE5837" w:rsidRDefault="00BF0079" w:rsidP="00351C26">
      <w:pPr>
        <w:pStyle w:val="ListParagraph"/>
        <w:numPr>
          <w:ilvl w:val="0"/>
          <w:numId w:val="1"/>
        </w:numPr>
      </w:pPr>
      <w:r w:rsidRPr="00CE5837">
        <w:t>FDA cleared and scientifically proven</w:t>
      </w:r>
      <w:r w:rsidR="00351C26" w:rsidRPr="00CE5837">
        <w:t>¹</w:t>
      </w:r>
    </w:p>
    <w:p w:rsidR="00BF0079" w:rsidRPr="00CE5837" w:rsidRDefault="00BF0079" w:rsidP="00351C26">
      <w:pPr>
        <w:pStyle w:val="ListParagraph"/>
        <w:numPr>
          <w:ilvl w:val="0"/>
          <w:numId w:val="1"/>
        </w:numPr>
      </w:pPr>
      <w:r w:rsidRPr="00CE5837">
        <w:t>Long term results</w:t>
      </w:r>
    </w:p>
    <w:p w:rsidR="00BF0079" w:rsidRPr="00CE5837" w:rsidRDefault="00BF0079" w:rsidP="00351C26">
      <w:pPr>
        <w:pStyle w:val="ListParagraph"/>
        <w:numPr>
          <w:ilvl w:val="0"/>
          <w:numId w:val="1"/>
        </w:numPr>
      </w:pPr>
      <w:r w:rsidRPr="00CE5837">
        <w:t>Safer, faster, less painful</w:t>
      </w:r>
    </w:p>
    <w:p w:rsidR="00BF0079" w:rsidRPr="00CE5837" w:rsidRDefault="00BF0079" w:rsidP="00351C26">
      <w:pPr>
        <w:pStyle w:val="ListParagraph"/>
        <w:numPr>
          <w:ilvl w:val="0"/>
          <w:numId w:val="1"/>
        </w:numPr>
      </w:pPr>
      <w:r w:rsidRPr="00CE5837">
        <w:t>No downtime</w:t>
      </w:r>
    </w:p>
    <w:p w:rsidR="00BF0079" w:rsidRPr="00CE5837" w:rsidRDefault="00351C26" w:rsidP="00351C26">
      <w:pPr>
        <w:pStyle w:val="ListParagraph"/>
        <w:numPr>
          <w:ilvl w:val="0"/>
          <w:numId w:val="1"/>
        </w:numPr>
      </w:pPr>
      <w:r w:rsidRPr="00CE5837">
        <w:t>Better r</w:t>
      </w:r>
      <w:r w:rsidR="00BF0079" w:rsidRPr="00CE5837">
        <w:t>esults in fewer treatments</w:t>
      </w:r>
    </w:p>
    <w:p w:rsidR="00BF0079" w:rsidRPr="00CE5837" w:rsidRDefault="00BF0079">
      <w:r w:rsidRPr="00CE5837">
        <w:t>Laser Hair Removal Before and After Pictures*</w:t>
      </w:r>
    </w:p>
    <w:p w:rsidR="00BF0079" w:rsidRPr="00CE5837" w:rsidRDefault="00351C26">
      <w:r w:rsidRPr="00CE5837">
        <w:t>B</w:t>
      </w:r>
      <w:r w:rsidR="00BF0079" w:rsidRPr="00CE5837">
        <w:t>efore and after picture</w:t>
      </w:r>
      <w:r w:rsidRPr="00CE5837">
        <w:t xml:space="preserve">s demonstrate why laser hair removal </w:t>
      </w:r>
      <w:r w:rsidR="00BF0079" w:rsidRPr="00CE5837">
        <w:t xml:space="preserve">is the most popular long-term hair removal method on the market. As with all cosmetic treatments, results may vary.* However, the individuals depicted in these laser hair removal before and after images are real patients and demonstrate the amazing results that are possible when using the highly </w:t>
      </w:r>
      <w:r w:rsidRPr="00CE5837">
        <w:t>innovative LightSheer</w:t>
      </w:r>
      <w:r w:rsidR="00BF0079" w:rsidRPr="00CE5837">
        <w:t xml:space="preserve"> Desire laser system</w:t>
      </w:r>
      <w:r w:rsidRPr="00CE5837">
        <w:t>.</w:t>
      </w:r>
      <w:r w:rsidR="00BF0079" w:rsidRPr="00CE5837">
        <w:t xml:space="preserve"> </w:t>
      </w:r>
    </w:p>
    <w:p w:rsidR="00BF0079" w:rsidRPr="00CE5837" w:rsidRDefault="00BF0079">
      <w:r w:rsidRPr="00CE5837">
        <w:t>How Does Laser Hair Removal Work</w:t>
      </w:r>
      <w:r w:rsidR="00351C26" w:rsidRPr="00CE5837">
        <w:t>?</w:t>
      </w:r>
    </w:p>
    <w:p w:rsidR="00166F3B" w:rsidRPr="00CE5837" w:rsidRDefault="00BF0079">
      <w:r w:rsidRPr="00CE5837">
        <w:lastRenderedPageBreak/>
        <w:t xml:space="preserve">Laser hair removal permanently reduces hair by destroying the hair follicle with thermal energy. During treatment, each strand of unwanted hair is targeted with the laser. The light from the laser penetrates the hair and is </w:t>
      </w:r>
      <w:r w:rsidR="00351C26" w:rsidRPr="00CE5837">
        <w:t xml:space="preserve">absorbed by the melanin in the </w:t>
      </w:r>
      <w:r w:rsidR="00CE5837" w:rsidRPr="00CE5837">
        <w:t>follicle. The</w:t>
      </w:r>
      <w:r w:rsidRPr="00CE5837">
        <w:t xml:space="preserve"> intense burst of thermal energy damages the follicle, preventing it from further growth. </w:t>
      </w:r>
    </w:p>
    <w:p w:rsidR="00166F3B" w:rsidRPr="00CE5837" w:rsidRDefault="00166F3B">
      <w:r w:rsidRPr="00CE5837">
        <w:t>How Many Treatments Will I Need</w:t>
      </w:r>
      <w:r w:rsidR="00351C26" w:rsidRPr="00CE5837">
        <w:t>?</w:t>
      </w:r>
    </w:p>
    <w:p w:rsidR="00166F3B" w:rsidRPr="00CE5837" w:rsidRDefault="00166F3B">
      <w:r w:rsidRPr="00CE5837">
        <w:t>Hair grows in th</w:t>
      </w:r>
      <w:r w:rsidR="00CE5837">
        <w:t xml:space="preserve">ree phases. The anagen phase </w:t>
      </w:r>
      <w:r w:rsidR="00351C26" w:rsidRPr="00CE5837">
        <w:t>also called</w:t>
      </w:r>
      <w:r w:rsidRPr="00CE5837">
        <w:t xml:space="preserve"> the growth phase</w:t>
      </w:r>
      <w:r w:rsidR="00351C26" w:rsidRPr="00CE5837">
        <w:t>,</w:t>
      </w:r>
      <w:r w:rsidRPr="00CE5837">
        <w:t xml:space="preserve"> is when the follicle contains the most melanin. This melanin absorbs the laser’s energy. Therefore, in order to be effective, laser hair removal must target the hair while it is in the anagen stage. </w:t>
      </w:r>
    </w:p>
    <w:p w:rsidR="00BF0079" w:rsidRPr="00CE5837" w:rsidRDefault="00166F3B">
      <w:r w:rsidRPr="00CE5837">
        <w:t>One strand of hair on your body may be in a completely diffe</w:t>
      </w:r>
      <w:r w:rsidR="00351C26" w:rsidRPr="00CE5837">
        <w:t xml:space="preserve">rent growth phase than the strand </w:t>
      </w:r>
      <w:r w:rsidRPr="00CE5837">
        <w:t>right next to it. To ensure that all the hairs within the treatment</w:t>
      </w:r>
      <w:r w:rsidR="00351C26" w:rsidRPr="00CE5837">
        <w:t xml:space="preserve"> area are sufficiently disabled</w:t>
      </w:r>
      <w:r w:rsidRPr="00CE5837">
        <w:t xml:space="preserve"> by the laser, several laser hair treatments, spaced 6 weeks apart are needed. </w:t>
      </w:r>
      <w:r w:rsidR="00BF0079" w:rsidRPr="00CE5837">
        <w:t xml:space="preserve"> </w:t>
      </w:r>
      <w:r w:rsidRPr="00CE5837">
        <w:t xml:space="preserve">Individual experiences may vary but most patients opt for </w:t>
      </w:r>
      <w:r w:rsidR="00CE5837" w:rsidRPr="00CE5837">
        <w:t>six</w:t>
      </w:r>
      <w:r w:rsidRPr="00CE5837">
        <w:t xml:space="preserve"> laser hair removal treatments to </w:t>
      </w:r>
      <w:r w:rsidR="00351C26" w:rsidRPr="00CE5837">
        <w:t>ensure their desired aesthetic.*</w:t>
      </w:r>
    </w:p>
    <w:p w:rsidR="0010415C" w:rsidRPr="00CE5837" w:rsidRDefault="0010415C">
      <w:r w:rsidRPr="00CE5837">
        <w:t>Laser Hair Removal Using the Advanced Lumenis Desire Laser System</w:t>
      </w:r>
    </w:p>
    <w:p w:rsidR="008C5195" w:rsidRPr="00CE5837" w:rsidRDefault="00CE5837" w:rsidP="008C5195">
      <w:r w:rsidRPr="00CE5837">
        <w:t>To provide</w:t>
      </w:r>
      <w:r w:rsidR="0010415C" w:rsidRPr="00CE5837">
        <w:t xml:space="preserve"> patients with the best laser hair removal in Long Island, NY, Truth and Beauty Med Spa provides permanent hair reduction using the industry’s latest technologies, such as the LightSheer Desire Laser System from Lumenis.  The Lumenis laser system</w:t>
      </w:r>
      <w:r w:rsidR="008C5195" w:rsidRPr="00CE5837">
        <w:t>, equipped with a versatile 805nm diode laser</w:t>
      </w:r>
      <w:r>
        <w:t xml:space="preserve"> offers long-</w:t>
      </w:r>
      <w:r w:rsidR="008C5195" w:rsidRPr="00CE5837">
        <w:t xml:space="preserve">lasting results. </w:t>
      </w:r>
      <w:r w:rsidRPr="00CE5837">
        <w:t>Innovations, such as ChillTip™ Technology and High-Speed Vacuum Assisted Technology ensure</w:t>
      </w:r>
      <w:r w:rsidR="008C5195" w:rsidRPr="00CE5837">
        <w:t xml:space="preserve"> your comfort during the treatment. </w:t>
      </w:r>
      <w:r w:rsidRPr="00CE5837">
        <w:t>Furthermore</w:t>
      </w:r>
      <w:r w:rsidR="008C5195" w:rsidRPr="00CE5837">
        <w:t xml:space="preserve">, </w:t>
      </w:r>
      <w:r w:rsidRPr="00CE5837">
        <w:t>high-speed</w:t>
      </w:r>
      <w:r>
        <w:t xml:space="preserve"> hand-</w:t>
      </w:r>
      <w:r w:rsidR="008C5195" w:rsidRPr="00CE5837">
        <w:t xml:space="preserve">pieces with different spot sizes cover more area in less time. </w:t>
      </w:r>
    </w:p>
    <w:p w:rsidR="00351C26" w:rsidRPr="00CE5837" w:rsidRDefault="00351C26" w:rsidP="00351C26">
      <w:r w:rsidRPr="00CE5837">
        <w:t>How Much Does Laser Hair Removal Cost?</w:t>
      </w:r>
    </w:p>
    <w:p w:rsidR="00351C26" w:rsidRPr="00CE5837" w:rsidRDefault="00351C26" w:rsidP="00351C26">
      <w:r w:rsidRPr="00CE5837">
        <w:t xml:space="preserve">Laser hair removal cost varies per patient. Prices are calculated by a number of factors unique to each patient’s customized treatment plan such as treatment area size, and the number of laser </w:t>
      </w:r>
      <w:r w:rsidR="00CE5837" w:rsidRPr="00CE5837">
        <w:t>sessions</w:t>
      </w:r>
      <w:r w:rsidRPr="00CE5837">
        <w:t xml:space="preserve"> needed to obtain optimal results. During your complimentary consultation with the hair reduction specialists at Truth and Beauty Spa, Laser hair removal prices will be discussed in detail. If this method of hair removal is right for you, we will tailor your treatment plan to deliver the results you are hoping for while staying within your budget. </w:t>
      </w:r>
    </w:p>
    <w:p w:rsidR="00351C26" w:rsidRPr="00CE5837" w:rsidRDefault="00351C26" w:rsidP="00351C26">
      <w:r w:rsidRPr="00CE5837">
        <w:t>What Areas Can Laser Hair Removal Cover?</w:t>
      </w:r>
    </w:p>
    <w:p w:rsidR="00351C26" w:rsidRPr="00CE5837" w:rsidRDefault="00351C26" w:rsidP="00351C26">
      <w:r w:rsidRPr="00CE5837">
        <w:t>Laser hair removal can permanently reduce unwanted hair from nearly anywhere on the body. For unwanted facial hair, popular treatment areas include:</w:t>
      </w:r>
    </w:p>
    <w:p w:rsidR="00351C26" w:rsidRPr="00CE5837" w:rsidRDefault="00351C26" w:rsidP="00351C26">
      <w:pPr>
        <w:pStyle w:val="ListParagraph"/>
        <w:numPr>
          <w:ilvl w:val="0"/>
          <w:numId w:val="2"/>
        </w:numPr>
      </w:pPr>
      <w:r w:rsidRPr="00CE5837">
        <w:t>The upper lip</w:t>
      </w:r>
    </w:p>
    <w:p w:rsidR="00351C26" w:rsidRPr="00CE5837" w:rsidRDefault="00CE5837" w:rsidP="00351C26">
      <w:pPr>
        <w:pStyle w:val="ListParagraph"/>
        <w:numPr>
          <w:ilvl w:val="0"/>
          <w:numId w:val="2"/>
        </w:numPr>
      </w:pPr>
      <w:r>
        <w:t>Side</w:t>
      </w:r>
      <w:r w:rsidR="00351C26" w:rsidRPr="00CE5837">
        <w:t>burns</w:t>
      </w:r>
    </w:p>
    <w:p w:rsidR="00351C26" w:rsidRPr="00CE5837" w:rsidRDefault="00351C26" w:rsidP="00351C26">
      <w:pPr>
        <w:pStyle w:val="ListParagraph"/>
        <w:numPr>
          <w:ilvl w:val="0"/>
          <w:numId w:val="2"/>
        </w:numPr>
      </w:pPr>
      <w:r w:rsidRPr="00CE5837">
        <w:t>And more…</w:t>
      </w:r>
    </w:p>
    <w:p w:rsidR="00351C26" w:rsidRPr="00CE5837" w:rsidRDefault="00351C26" w:rsidP="00351C26">
      <w:r w:rsidRPr="00CE5837">
        <w:t>For unwanted body hair, popular treatment areas include:</w:t>
      </w:r>
    </w:p>
    <w:p w:rsidR="00351C26" w:rsidRPr="00CE5837" w:rsidRDefault="00351C26" w:rsidP="00351C26">
      <w:pPr>
        <w:pStyle w:val="ListParagraph"/>
        <w:numPr>
          <w:ilvl w:val="0"/>
          <w:numId w:val="3"/>
        </w:numPr>
      </w:pPr>
      <w:r w:rsidRPr="00CE5837">
        <w:t>Legs</w:t>
      </w:r>
    </w:p>
    <w:p w:rsidR="00351C26" w:rsidRPr="00CE5837" w:rsidRDefault="00351C26" w:rsidP="00351C26">
      <w:pPr>
        <w:pStyle w:val="ListParagraph"/>
        <w:numPr>
          <w:ilvl w:val="0"/>
          <w:numId w:val="3"/>
        </w:numPr>
      </w:pPr>
      <w:r w:rsidRPr="00CE5837">
        <w:t>Chest</w:t>
      </w:r>
    </w:p>
    <w:p w:rsidR="00351C26" w:rsidRPr="00CE5837" w:rsidRDefault="00351C26" w:rsidP="00351C26">
      <w:pPr>
        <w:pStyle w:val="ListParagraph"/>
        <w:numPr>
          <w:ilvl w:val="0"/>
          <w:numId w:val="3"/>
        </w:numPr>
      </w:pPr>
      <w:r w:rsidRPr="00CE5837">
        <w:t>Arms</w:t>
      </w:r>
    </w:p>
    <w:p w:rsidR="00351C26" w:rsidRPr="00CE5837" w:rsidRDefault="00351C26" w:rsidP="00351C26">
      <w:pPr>
        <w:pStyle w:val="ListParagraph"/>
        <w:numPr>
          <w:ilvl w:val="0"/>
          <w:numId w:val="3"/>
        </w:numPr>
      </w:pPr>
      <w:r w:rsidRPr="00CE5837">
        <w:t>Underarms</w:t>
      </w:r>
    </w:p>
    <w:p w:rsidR="00351C26" w:rsidRPr="00CE5837" w:rsidRDefault="00351C26" w:rsidP="00351C26">
      <w:pPr>
        <w:pStyle w:val="ListParagraph"/>
        <w:numPr>
          <w:ilvl w:val="0"/>
          <w:numId w:val="3"/>
        </w:numPr>
      </w:pPr>
      <w:r w:rsidRPr="00CE5837">
        <w:t>Bikini Area</w:t>
      </w:r>
    </w:p>
    <w:p w:rsidR="00351C26" w:rsidRPr="00CE5837" w:rsidRDefault="00351C26" w:rsidP="00351C26">
      <w:pPr>
        <w:pStyle w:val="ListParagraph"/>
        <w:numPr>
          <w:ilvl w:val="0"/>
          <w:numId w:val="3"/>
        </w:numPr>
      </w:pPr>
      <w:r w:rsidRPr="00CE5837">
        <w:t>Back</w:t>
      </w:r>
    </w:p>
    <w:p w:rsidR="00351C26" w:rsidRPr="00CE5837" w:rsidRDefault="00351C26" w:rsidP="00351C26">
      <w:pPr>
        <w:pStyle w:val="ListParagraph"/>
        <w:numPr>
          <w:ilvl w:val="0"/>
          <w:numId w:val="3"/>
        </w:numPr>
      </w:pPr>
      <w:r w:rsidRPr="00CE5837">
        <w:t>Neck</w:t>
      </w:r>
    </w:p>
    <w:p w:rsidR="00351C26" w:rsidRPr="00CE5837" w:rsidRDefault="00351C26" w:rsidP="00351C26">
      <w:pPr>
        <w:pStyle w:val="ListParagraph"/>
        <w:numPr>
          <w:ilvl w:val="0"/>
          <w:numId w:val="3"/>
        </w:numPr>
      </w:pPr>
      <w:r w:rsidRPr="00CE5837">
        <w:t>And more…</w:t>
      </w:r>
    </w:p>
    <w:p w:rsidR="00351C26" w:rsidRPr="00CE5837" w:rsidRDefault="00351C26"/>
    <w:p w:rsidR="00166F3B" w:rsidRPr="00CE5837" w:rsidRDefault="00166F3B">
      <w:r w:rsidRPr="00CE5837">
        <w:t>Laser Hair Removal Near Me</w:t>
      </w:r>
    </w:p>
    <w:p w:rsidR="00166F3B" w:rsidRPr="00CE5837" w:rsidRDefault="00166F3B">
      <w:r w:rsidRPr="00CE5837">
        <w:t xml:space="preserve">As the leading skin and laser spa on Long Island, Truth and Beauty Spa is one of the </w:t>
      </w:r>
      <w:r w:rsidR="00CE5837" w:rsidRPr="00CE5837">
        <w:t xml:space="preserve">most popular </w:t>
      </w:r>
      <w:r w:rsidRPr="00CE5837">
        <w:t>providers of laser hair removal in Roslyn Heights. So throw away the razor and get ready for the silkiest, smoothes</w:t>
      </w:r>
      <w:r w:rsidR="00CE5837">
        <w:t>t</w:t>
      </w:r>
      <w:r w:rsidRPr="00CE5837">
        <w:t xml:space="preserve"> skin of your life</w:t>
      </w:r>
      <w:r w:rsidR="00CE5837" w:rsidRPr="00CE5837">
        <w:t>. S</w:t>
      </w:r>
      <w:r w:rsidRPr="00CE5837">
        <w:t>chedule a complimentary consultation today. Contact Truth and Beauty Spa online or by calling 819-162-2398.</w:t>
      </w:r>
    </w:p>
    <w:p w:rsidR="008C5195" w:rsidRPr="00CE5837" w:rsidRDefault="008C5195" w:rsidP="008C5195"/>
    <w:p w:rsidR="008C5195" w:rsidRPr="00CE5837" w:rsidRDefault="008C5195" w:rsidP="008C5195">
      <w:r w:rsidRPr="00CE5837">
        <w:t>SOURCES:</w:t>
      </w:r>
    </w:p>
    <w:p w:rsidR="008C5195" w:rsidRPr="00CE5837" w:rsidRDefault="008C5195" w:rsidP="008C5195">
      <w:pPr>
        <w:pStyle w:val="NoSpacing"/>
      </w:pPr>
      <w:r w:rsidRPr="00CE5837">
        <w:t xml:space="preserve">¹ </w:t>
      </w:r>
      <w:r w:rsidR="00CE5837">
        <w:t>“</w:t>
      </w:r>
      <w:hyperlink r:id="rId6" w:history="1">
        <w:r w:rsidRPr="00CE5837">
          <w:t>Evidence-based review of hair removal using lasers and light sources.</w:t>
        </w:r>
      </w:hyperlink>
      <w:r w:rsidR="00CE5837">
        <w:t>”</w:t>
      </w:r>
      <w:r w:rsidRPr="00CE5837">
        <w:t xml:space="preserve"> Published in </w:t>
      </w:r>
      <w:r w:rsidRPr="00CE5837">
        <w:rPr>
          <w:i/>
        </w:rPr>
        <w:t>the Journal of the European Academy of Dermatology and Venereology</w:t>
      </w:r>
      <w:r w:rsidRPr="00CE5837">
        <w:t xml:space="preserve"> in 2006.</w:t>
      </w:r>
    </w:p>
    <w:p w:rsidR="008C5195" w:rsidRPr="00CE5837" w:rsidRDefault="008C5195" w:rsidP="008C5195">
      <w:pPr>
        <w:pStyle w:val="NoSpacing"/>
      </w:pPr>
    </w:p>
    <w:p w:rsidR="008C5195" w:rsidRPr="00CE5837" w:rsidRDefault="008C5195" w:rsidP="008C5195">
      <w:r w:rsidRPr="00CE5837">
        <w:t xml:space="preserve">² </w:t>
      </w:r>
      <w:r w:rsidR="00CE5837">
        <w:t>“</w:t>
      </w:r>
      <w:hyperlink r:id="rId7" w:history="1">
        <w:r w:rsidRPr="00CE5837">
          <w:t>Laser hair removal: a review.</w:t>
        </w:r>
      </w:hyperlink>
      <w:r w:rsidR="00CE5837">
        <w:t>” Published in</w:t>
      </w:r>
      <w:r w:rsidRPr="00CE5837">
        <w:t xml:space="preserve"> </w:t>
      </w:r>
      <w:r w:rsidRPr="00CE5837">
        <w:rPr>
          <w:i/>
        </w:rPr>
        <w:t>Dermatological Surgery</w:t>
      </w:r>
      <w:r w:rsidRPr="00CE5837">
        <w:t xml:space="preserve"> in 2013.</w:t>
      </w:r>
    </w:p>
    <w:p w:rsidR="008C5195" w:rsidRPr="00CE5837" w:rsidRDefault="008C5195"/>
    <w:p w:rsidR="00BF0079" w:rsidRPr="00CE5837" w:rsidRDefault="00BF0079"/>
    <w:sectPr w:rsidR="00BF0079" w:rsidRPr="00CE5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62F6B"/>
    <w:multiLevelType w:val="hybridMultilevel"/>
    <w:tmpl w:val="98486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DF4858"/>
    <w:multiLevelType w:val="hybridMultilevel"/>
    <w:tmpl w:val="56AE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0E3784"/>
    <w:multiLevelType w:val="hybridMultilevel"/>
    <w:tmpl w:val="FC7C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0NDAzMjE3MjKxNDdX0lEKTi0uzszPAykwqgUAbKD3PywAAAA="/>
  </w:docVars>
  <w:rsids>
    <w:rsidRoot w:val="00BF0079"/>
    <w:rsid w:val="0010415C"/>
    <w:rsid w:val="00166F3B"/>
    <w:rsid w:val="00351C26"/>
    <w:rsid w:val="006F1251"/>
    <w:rsid w:val="008C5195"/>
    <w:rsid w:val="00BF0079"/>
    <w:rsid w:val="00CE5837"/>
    <w:rsid w:val="00E44642"/>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5195"/>
    <w:rPr>
      <w:color w:val="0000FF"/>
      <w:u w:val="single"/>
    </w:rPr>
  </w:style>
  <w:style w:type="paragraph" w:styleId="NoSpacing">
    <w:name w:val="No Spacing"/>
    <w:uiPriority w:val="1"/>
    <w:qFormat/>
    <w:rsid w:val="008C5195"/>
    <w:pPr>
      <w:spacing w:after="0" w:line="240" w:lineRule="auto"/>
    </w:pPr>
  </w:style>
  <w:style w:type="paragraph" w:styleId="ListParagraph">
    <w:name w:val="List Paragraph"/>
    <w:basedOn w:val="Normal"/>
    <w:uiPriority w:val="34"/>
    <w:qFormat/>
    <w:rsid w:val="00351C2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5195"/>
    <w:rPr>
      <w:color w:val="0000FF"/>
      <w:u w:val="single"/>
    </w:rPr>
  </w:style>
  <w:style w:type="paragraph" w:styleId="NoSpacing">
    <w:name w:val="No Spacing"/>
    <w:uiPriority w:val="1"/>
    <w:qFormat/>
    <w:rsid w:val="008C5195"/>
    <w:pPr>
      <w:spacing w:after="0" w:line="240" w:lineRule="auto"/>
    </w:pPr>
  </w:style>
  <w:style w:type="paragraph" w:styleId="ListParagraph">
    <w:name w:val="List Paragraph"/>
    <w:basedOn w:val="Normal"/>
    <w:uiPriority w:val="34"/>
    <w:qFormat/>
    <w:rsid w:val="00351C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ncbi.nlm.nih.gov/pubmed/233320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405602"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3</Pages>
  <Words>793</Words>
  <Characters>452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4</cp:revision>
  <dcterms:created xsi:type="dcterms:W3CDTF">2019-07-29T21:50:00Z</dcterms:created>
  <dcterms:modified xsi:type="dcterms:W3CDTF">2019-09-12T00:59:00Z</dcterms:modified>
</cp:coreProperties>
</file>